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p>
    <w:bookmarkStart w:id="24"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To the Hiring Manager,</w:t>
      </w:r>
      <w:r>
        <w:br/>
      </w:r>
      <w:r>
        <w:t xml:space="preserve">United Arab Emirates Dubai</w:t>
      </w:r>
    </w:p>
    <w:p>
      <w:pPr>
        <w:pStyle w:val="BodyText"/>
      </w:pPr>
      <w:r>
        <w:t xml:space="preserve">I am writing to express my enthusiastic interest in the Mechanic position at your esteemed organization in the United Arab Emirates (UAE), specifically in Dubai. With a wealth of experience in automotive repair, a commitment to precision, and a passion for the evolving automotive industry, I am confident that my skills align perfectly with the requirements of this role. As Dubai continues to establish itself as a global hub for innovation and luxury, the demand for skilled professionals like me has never been higher. This opportunity represents an ideal platform to contribute my expertise while growing within a dynamic environment.</w:t>
      </w:r>
    </w:p>
    <w:bookmarkStart w:id="20" w:name="why-i-am-the-ideal-candidate"/>
    <w:p>
      <w:pPr>
        <w:pStyle w:val="Heading2"/>
      </w:pPr>
      <w:r>
        <w:t xml:space="preserve">Why I Am the Ideal Candidate</w:t>
      </w:r>
    </w:p>
    <w:p>
      <w:pPr>
        <w:pStyle w:val="FirstParagraph"/>
      </w:pPr>
      <w:r>
        <w:t xml:space="preserve">As a dedicated Mechanic with over [X years] of experience, I have honed my ability to diagnose and resolve complex vehicle issues efficiently. My background includes working on a wide range of vehicles, from standard passenger cars to high-performance machinery and commercial fleet vehicles. In the UAE's fast-paced automotive sector, where reliability and innovation are paramount, I have consistently delivered exceptional results. Whether it’s conducting routine maintenance, performing advanced diagnostics using state-of-the-art tools or ensuring compliance with the latest safety standards, I take pride in maintaining the highest level of professionalism.</w:t>
      </w:r>
    </w:p>
    <w:p>
      <w:pPr>
        <w:pStyle w:val="BodyText"/>
      </w:pPr>
      <w:r>
        <w:t xml:space="preserve">My expertise extends beyond technical skills. I am deeply familiar with the unique challenges posed by Dubai’s climate and infrastructure. The extreme heat and high traffic density require mechanics to prioritize durability, efficiency, and customer satisfaction. For instance, I have successfully optimized vehicle cooling systems to withstand temperatures exceeding 45°C, ensuring optimal performance even under harsh conditions. Additionally, my experience with hybrid and electric vehicles aligns with the UAE’s growing emphasis on sustainable transportation solutions. This adaptability makes me a versatile candidate who can thrive in any setting.</w:t>
      </w:r>
    </w:p>
    <w:bookmarkEnd w:id="20"/>
    <w:bookmarkStart w:id="21" w:name="X80c65463b7b1f8e21d5074f7d4d96e959816cbb"/>
    <w:p>
      <w:pPr>
        <w:pStyle w:val="Heading2"/>
      </w:pPr>
      <w:r>
        <w:t xml:space="preserve">Why I Am Passionate About Working in Dubai</w:t>
      </w:r>
    </w:p>
    <w:p>
      <w:pPr>
        <w:pStyle w:val="FirstParagraph"/>
      </w:pPr>
      <w:r>
        <w:t xml:space="preserve">The United Arab Emirates, and particularly Dubai, has always fascinated me as a place where tradition meets cutting-edge technology. As a Mechanic, I am inspired by the city’s commitment to innovation—whether it’s through its futuristic infrastructure or its ambitious vision for the future of mobility. Dubai’s automotive industry is booming, driven by the increasing number of luxury vehicles and advanced transportation systems such as autonomous taxis and electric public transit. Being part of this transformation excites me, as it offers opportunities to work with cutting-edge tools and collaborate with professionals who share a forward-thinking mindset.</w:t>
      </w:r>
    </w:p>
    <w:p>
      <w:pPr>
        <w:pStyle w:val="BodyText"/>
      </w:pPr>
      <w:r>
        <w:t xml:space="preserve">Moreover, Dubai’s multicultural environment has shaped my ability to work effectively in diverse teams. Having collaborated with mechanics from various backgrounds, I have developed strong communication skills and a deep respect for different approaches to problem-solving. This adaptability is crucial in the UAE, where automotive workshops often serve a global clientele. My fluency in [languages, if applicable] further enhances my ability to connect with clients and colleagues, ensuring seamless service delivery.</w:t>
      </w:r>
    </w:p>
    <w:bookmarkEnd w:id="21"/>
    <w:bookmarkStart w:id="22" w:name="my-commitment-to-excellence"/>
    <w:p>
      <w:pPr>
        <w:pStyle w:val="Heading2"/>
      </w:pPr>
      <w:r>
        <w:t xml:space="preserve">My Commitment to Excellence</w:t>
      </w:r>
    </w:p>
    <w:p>
      <w:pPr>
        <w:pStyle w:val="FirstParagraph"/>
      </w:pPr>
      <w:r>
        <w:t xml:space="preserve">At the core of my career is a relentless pursuit of excellence. I understand that mechanics play a vital role in ensuring the safety and reliability of vehicles, which directly impacts drivers’ lives. This responsibility motivates me to stay updated with industry trends, attend specialized training programs, and adhere to the highest ethical standards. For example, I recently completed certification in [specific training or tool], which equipped me with advanced techniques for diagnosing electrical systems—a critical area in modern vehicles.</w:t>
      </w:r>
    </w:p>
    <w:p>
      <w:pPr>
        <w:pStyle w:val="BodyText"/>
      </w:pPr>
      <w:r>
        <w:t xml:space="preserve">In my previous roles, I have consistently received positive feedback from clients and supervisors alike. My ability to combine technical expertise with a customer-centric approach has led to repeat business and strong professional relationships. I believe that every task, no matter how routine, deserves attention to detail. Whether it’s a simple oil change or a major engine overhaul, I treat each job with the same level of care and precision.</w:t>
      </w:r>
    </w:p>
    <w:bookmarkEnd w:id="22"/>
    <w:bookmarkStart w:id="23" w:name="conclusion"/>
    <w:p>
      <w:pPr>
        <w:pStyle w:val="Heading2"/>
      </w:pPr>
      <w:r>
        <w:t xml:space="preserve">Conclusion</w:t>
      </w:r>
    </w:p>
    <w:p>
      <w:pPr>
        <w:pStyle w:val="FirstParagraph"/>
      </w:pPr>
      <w:r>
        <w:t xml:space="preserve">In conclusion, I am eager to bring my skills, experience, and passion for mechanics to your team in the United Arab Emirates Dubai. I am confident that my dedication to quality workmanship, combined with my adaptability and commitment to customer satisfaction, will make me a valuable asset to your organization. I would welcome the opportunity to discuss how my background aligns with your needs and how I can contribute to the continued success of your business.</w:t>
      </w:r>
    </w:p>
    <w:p>
      <w:pPr>
        <w:pStyle w:val="BodyText"/>
      </w:pPr>
      <w:r>
        <w:t xml:space="preserve">Thank you for considering my application. I look forward to the possibility of contributing to your team and am available at your earliest convenience for an interview. Please feel free to contact me at [phone number] or [email address] for any further information.</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dc:title>
  <dc:creator/>
  <dc:language>en</dc:language>
  <cp:keywords/>
  <dcterms:created xsi:type="dcterms:W3CDTF">2026-07-23T20:31:16Z</dcterms:created>
  <dcterms:modified xsi:type="dcterms:W3CDTF">2026-07-23T20:31:16Z</dcterms:modified>
</cp:coreProperties>
</file>

<file path=docProps/custom.xml><?xml version="1.0" encoding="utf-8"?>
<Properties xmlns="http://schemas.openxmlformats.org/officeDocument/2006/custom-properties" xmlns:vt="http://schemas.openxmlformats.org/officeDocument/2006/docPropsVTypes"/>
</file>